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410CF" w14:textId="60FAFDBB" w:rsidR="00082AB1" w:rsidRPr="00082AB1" w:rsidRDefault="00082AB1" w:rsidP="00082AB1">
      <w:pPr>
        <w:ind w:left="720" w:hanging="360"/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Testing</w:t>
      </w:r>
    </w:p>
    <w:p w14:paraId="254244D3" w14:textId="64BA2F44" w:rsidR="003A0F2F" w:rsidRPr="00396A43" w:rsidRDefault="003A0F2F" w:rsidP="00396A43">
      <w:pPr>
        <w:pStyle w:val="ListParagraph"/>
        <w:numPr>
          <w:ilvl w:val="0"/>
          <w:numId w:val="1"/>
        </w:numPr>
        <w:rPr>
          <w:lang w:val="en-US"/>
        </w:rPr>
      </w:pPr>
      <w:r w:rsidRPr="003A0F2F">
        <w:rPr>
          <w:lang w:val="en-US"/>
        </w:rPr>
        <w:t>In the terminal type:</w:t>
      </w:r>
      <w:r w:rsidR="00396A43">
        <w:rPr>
          <w:lang w:val="en-US"/>
        </w:rPr>
        <w:t xml:space="preserve"> </w:t>
      </w:r>
      <w:r w:rsidRPr="00396A43">
        <w:rPr>
          <w:b/>
          <w:bCs/>
          <w:lang w:val="en-US"/>
        </w:rPr>
        <w:t>sudo raspi-config</w:t>
      </w:r>
    </w:p>
    <w:p w14:paraId="63C843EB" w14:textId="0343730D" w:rsidR="003A0F2F" w:rsidRDefault="003A0F2F" w:rsidP="003A0F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o to </w:t>
      </w:r>
      <w:r w:rsidRPr="00396A43">
        <w:rPr>
          <w:b/>
          <w:bCs/>
          <w:lang w:val="en-US"/>
        </w:rPr>
        <w:t>advanced options</w:t>
      </w:r>
    </w:p>
    <w:p w14:paraId="4DA1646E" w14:textId="634537C0" w:rsidR="003A0F2F" w:rsidRDefault="003A0F2F" w:rsidP="003A0F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o to </w:t>
      </w:r>
      <w:r w:rsidRPr="00396A43">
        <w:rPr>
          <w:b/>
          <w:bCs/>
          <w:lang w:val="en-US"/>
        </w:rPr>
        <w:t>SPI</w:t>
      </w:r>
    </w:p>
    <w:p w14:paraId="7178A0F5" w14:textId="73A04A53" w:rsidR="003A0F2F" w:rsidRPr="003A0F2F" w:rsidRDefault="003A0F2F" w:rsidP="003A0F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Enable </w:t>
      </w:r>
      <w:r w:rsidRPr="003A0F2F">
        <w:rPr>
          <w:b/>
          <w:bCs/>
          <w:lang w:val="en-US"/>
        </w:rPr>
        <w:t>SPI Interface</w:t>
      </w:r>
      <w:r>
        <w:rPr>
          <w:lang w:val="en-US"/>
        </w:rPr>
        <w:t xml:space="preserve"> by clicking </w:t>
      </w:r>
      <w:r w:rsidRPr="003A0F2F">
        <w:rPr>
          <w:b/>
          <w:bCs/>
          <w:lang w:val="en-US"/>
        </w:rPr>
        <w:t>Yes</w:t>
      </w:r>
    </w:p>
    <w:p w14:paraId="67503BF3" w14:textId="4EBF32BD" w:rsidR="003A0F2F" w:rsidRDefault="003A0F2F" w:rsidP="003A0F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>
        <w:rPr>
          <w:b/>
          <w:bCs/>
          <w:lang w:val="en-US"/>
        </w:rPr>
        <w:t>sudo reboot</w:t>
      </w:r>
    </w:p>
    <w:p w14:paraId="180A67F6" w14:textId="2FCE6415" w:rsidR="003A0F2F" w:rsidRDefault="003A0F2F" w:rsidP="003A0F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sudo apt-get update</w:t>
      </w:r>
    </w:p>
    <w:p w14:paraId="1BE24682" w14:textId="3B4E3254" w:rsidR="003A0F2F" w:rsidRDefault="003A0F2F" w:rsidP="003A0F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sudo apt-get install python3-dev</w:t>
      </w:r>
    </w:p>
    <w:p w14:paraId="41ED87C6" w14:textId="55EC046E" w:rsidR="003A0F2F" w:rsidRDefault="003A0F2F" w:rsidP="003A0F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 xml:space="preserve">wget </w:t>
      </w:r>
      <w:hyperlink r:id="rId5" w:history="1">
        <w:r w:rsidR="00D37FDF" w:rsidRPr="00EE6088">
          <w:rPr>
            <w:rStyle w:val="Hyperlink"/>
            <w:b/>
            <w:bCs/>
            <w:lang w:val="en-US"/>
          </w:rPr>
          <w:t>https://github.com/Gadgetoid/py-spidev/archive/master.zip</w:t>
        </w:r>
      </w:hyperlink>
    </w:p>
    <w:p w14:paraId="399BC37F" w14:textId="35D83D2B" w:rsidR="00D37FDF" w:rsidRDefault="00D37FDF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unzip master.zip</w:t>
      </w:r>
    </w:p>
    <w:p w14:paraId="43AF627A" w14:textId="64BF3A52" w:rsidR="00D37FDF" w:rsidRDefault="00D37FDF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rm master.zip</w:t>
      </w:r>
    </w:p>
    <w:p w14:paraId="172D3C73" w14:textId="361E36B8" w:rsidR="00D37FDF" w:rsidRDefault="00D37FDF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cd py-spidev-master</w:t>
      </w:r>
    </w:p>
    <w:p w14:paraId="4025FE3F" w14:textId="28EE3130" w:rsidR="00D37FDF" w:rsidRDefault="00D37FDF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sudo python3 setup.py install</w:t>
      </w:r>
    </w:p>
    <w:p w14:paraId="54E1BAE7" w14:textId="53F51C6C" w:rsidR="00D37FDF" w:rsidRDefault="00D37FDF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cd ..</w:t>
      </w:r>
    </w:p>
    <w:p w14:paraId="7D504B53" w14:textId="04051737" w:rsidR="00D37FDF" w:rsidRDefault="00D37FDF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cd Desktop/</w:t>
      </w:r>
    </w:p>
    <w:p w14:paraId="52583980" w14:textId="36582F43" w:rsidR="00D37FDF" w:rsidRDefault="00D37FDF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mkdir NRF24L01</w:t>
      </w:r>
    </w:p>
    <w:p w14:paraId="7019F5AD" w14:textId="75EC247D" w:rsidR="00D37FDF" w:rsidRDefault="00D37FDF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cd NRF24L01/</w:t>
      </w:r>
    </w:p>
    <w:p w14:paraId="7F40BB61" w14:textId="51D498A5" w:rsidR="00D37FDF" w:rsidRDefault="00D37FDF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 xml:space="preserve">git clone </w:t>
      </w:r>
      <w:hyperlink r:id="rId6" w:history="1">
        <w:r w:rsidRPr="00EE6088">
          <w:rPr>
            <w:rStyle w:val="Hyperlink"/>
            <w:b/>
            <w:bCs/>
            <w:lang w:val="en-US"/>
          </w:rPr>
          <w:t>https://github.com/Blavery/lib_nrf24</w:t>
        </w:r>
      </w:hyperlink>
    </w:p>
    <w:p w14:paraId="66B92C2A" w14:textId="512BF3F7" w:rsidR="00D37FDF" w:rsidRDefault="00D37FDF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cd libnrf24/</w:t>
      </w:r>
    </w:p>
    <w:p w14:paraId="1E3B2612" w14:textId="56ED0A7B" w:rsidR="00D37FDF" w:rsidRDefault="00D37FDF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cp lib_nrf24.py ~/Dekstop/NRF24L01</w:t>
      </w:r>
    </w:p>
    <w:p w14:paraId="5EB7F4C9" w14:textId="068837CF" w:rsidR="00D37FDF" w:rsidRDefault="00D37FDF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terminal type: </w:t>
      </w:r>
      <w:r w:rsidRPr="00EE6088">
        <w:rPr>
          <w:b/>
          <w:bCs/>
          <w:lang w:val="en-US"/>
        </w:rPr>
        <w:t>cd ..</w:t>
      </w:r>
    </w:p>
    <w:p w14:paraId="582C857A" w14:textId="53ABB0AF" w:rsidR="00B24F93" w:rsidRPr="00F43E9F" w:rsidRDefault="00B24F93" w:rsidP="00F43E9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py the </w:t>
      </w:r>
      <w:r w:rsidRPr="00EE6088">
        <w:rPr>
          <w:b/>
          <w:bCs/>
          <w:lang w:val="en-US"/>
        </w:rPr>
        <w:t>sendArduino.py</w:t>
      </w:r>
      <w:r>
        <w:rPr>
          <w:lang w:val="en-US"/>
        </w:rPr>
        <w:t xml:space="preserve"> code to </w:t>
      </w:r>
      <w:r w:rsidRPr="00EE6088">
        <w:rPr>
          <w:b/>
          <w:bCs/>
          <w:lang w:val="en-US"/>
        </w:rPr>
        <w:t>NRF24L01</w:t>
      </w:r>
      <w:r>
        <w:rPr>
          <w:lang w:val="en-US"/>
        </w:rPr>
        <w:t xml:space="preserve"> folder</w:t>
      </w:r>
    </w:p>
    <w:p w14:paraId="19A0A542" w14:textId="35C2E3C4" w:rsidR="00B24F93" w:rsidRDefault="00817263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Arduino IDE go to </w:t>
      </w:r>
      <w:r w:rsidRPr="0006355F">
        <w:rPr>
          <w:b/>
          <w:bCs/>
          <w:lang w:val="en-US"/>
        </w:rPr>
        <w:t>Sketch-&gt;Include Library-&gt;Manage Library</w:t>
      </w:r>
    </w:p>
    <w:p w14:paraId="10A8B417" w14:textId="1B698F89" w:rsidR="00817263" w:rsidRDefault="00817263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arch “</w:t>
      </w:r>
      <w:r w:rsidRPr="0006355F">
        <w:rPr>
          <w:b/>
          <w:bCs/>
          <w:lang w:val="en-US"/>
        </w:rPr>
        <w:t>RF24</w:t>
      </w:r>
      <w:r>
        <w:rPr>
          <w:lang w:val="en-US"/>
        </w:rPr>
        <w:t>”</w:t>
      </w:r>
    </w:p>
    <w:p w14:paraId="3BB4465F" w14:textId="47281C4C" w:rsidR="00817263" w:rsidRDefault="00817263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stall this library.</w:t>
      </w:r>
    </w:p>
    <w:p w14:paraId="68D27A28" w14:textId="425217C0" w:rsidR="00817263" w:rsidRDefault="00817263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02A31FE" wp14:editId="21D9F9D5">
            <wp:extent cx="5731510" cy="3126105"/>
            <wp:effectExtent l="0" t="0" r="254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60381" w14:textId="0FEFF2C0" w:rsidR="00817263" w:rsidRDefault="00817263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pen the Code </w:t>
      </w:r>
      <w:r w:rsidRPr="0006355F">
        <w:rPr>
          <w:b/>
          <w:bCs/>
          <w:lang w:val="en-US"/>
        </w:rPr>
        <w:t>receivePi.ino</w:t>
      </w:r>
      <w:r>
        <w:rPr>
          <w:lang w:val="en-US"/>
        </w:rPr>
        <w:t xml:space="preserve"> and upload to the Arduino.</w:t>
      </w:r>
    </w:p>
    <w:p w14:paraId="03407404" w14:textId="6506E8F9" w:rsidR="00817263" w:rsidRDefault="00817263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pen the Serial monitor. </w:t>
      </w:r>
    </w:p>
    <w:p w14:paraId="55248780" w14:textId="287CACBD" w:rsidR="00817263" w:rsidRDefault="00817263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un the code on Raspberry Pi</w:t>
      </w:r>
      <w:r w:rsidR="00F43E9F">
        <w:rPr>
          <w:lang w:val="en-US"/>
        </w:rPr>
        <w:t xml:space="preserve"> and </w:t>
      </w:r>
      <w:r w:rsidR="004A06ED">
        <w:rPr>
          <w:lang w:val="en-US"/>
        </w:rPr>
        <w:t>Arduino</w:t>
      </w:r>
      <w:r>
        <w:rPr>
          <w:lang w:val="en-US"/>
        </w:rPr>
        <w:t>.</w:t>
      </w:r>
    </w:p>
    <w:p w14:paraId="578F8B4D" w14:textId="2DD4AAB3" w:rsidR="00817263" w:rsidRDefault="00817263" w:rsidP="00D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heck the Arduino Serial Monitor If you receive any message.</w:t>
      </w:r>
    </w:p>
    <w:p w14:paraId="536367F1" w14:textId="2797714D" w:rsidR="00D26E8D" w:rsidRDefault="00D26E8D" w:rsidP="00D26E8D">
      <w:pPr>
        <w:rPr>
          <w:lang w:val="en-US"/>
        </w:rPr>
      </w:pPr>
    </w:p>
    <w:p w14:paraId="2FD3E8DA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516C618E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5B826636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4954D8F7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419F59A9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340C8E20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22E25F79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73322DEB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31220F2C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3C6634C0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515FD8F9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3D968BA9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57578CC3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629056BE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3B58DB7D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3B601119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1F4C1139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0300BEDB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63B286A7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27BCE60F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7099715A" w14:textId="77777777" w:rsidR="00AB6FEF" w:rsidRDefault="00AB6FEF" w:rsidP="00082AB1">
      <w:pPr>
        <w:jc w:val="center"/>
        <w:rPr>
          <w:b/>
          <w:bCs/>
          <w:sz w:val="36"/>
          <w:szCs w:val="36"/>
          <w:lang w:val="en-US"/>
        </w:rPr>
      </w:pPr>
    </w:p>
    <w:p w14:paraId="5298B464" w14:textId="14D2A891" w:rsidR="00082AB1" w:rsidRPr="00082AB1" w:rsidRDefault="00082AB1" w:rsidP="00082AB1">
      <w:pPr>
        <w:jc w:val="center"/>
        <w:rPr>
          <w:b/>
          <w:bCs/>
          <w:sz w:val="36"/>
          <w:szCs w:val="36"/>
          <w:lang w:val="en-US"/>
        </w:rPr>
      </w:pPr>
      <w:r w:rsidRPr="00082AB1">
        <w:rPr>
          <w:b/>
          <w:bCs/>
          <w:sz w:val="36"/>
          <w:szCs w:val="36"/>
          <w:lang w:val="en-US"/>
        </w:rPr>
        <w:lastRenderedPageBreak/>
        <w:t>Actual Code</w:t>
      </w:r>
    </w:p>
    <w:p w14:paraId="77E26E43" w14:textId="777EB2A7" w:rsidR="00D26E8D" w:rsidRDefault="00D26E8D" w:rsidP="00D26E8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Now there are other two files. One is </w:t>
      </w:r>
      <w:r w:rsidRPr="00303EA1">
        <w:rPr>
          <w:b/>
          <w:bCs/>
          <w:lang w:val="en-US"/>
        </w:rPr>
        <w:t>code.py</w:t>
      </w:r>
      <w:r>
        <w:rPr>
          <w:lang w:val="en-US"/>
        </w:rPr>
        <w:t xml:space="preserve"> and other is </w:t>
      </w:r>
      <w:r w:rsidRPr="00303EA1">
        <w:rPr>
          <w:b/>
          <w:bCs/>
          <w:lang w:val="en-US"/>
        </w:rPr>
        <w:t>ArduinoCode.ino</w:t>
      </w:r>
    </w:p>
    <w:p w14:paraId="26FF1656" w14:textId="21E53558" w:rsidR="00303EA1" w:rsidRDefault="00303EA1" w:rsidP="00303EA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opy </w:t>
      </w:r>
      <w:r w:rsidRPr="00303EA1">
        <w:rPr>
          <w:b/>
          <w:bCs/>
          <w:lang w:val="en-US"/>
        </w:rPr>
        <w:t>code.py</w:t>
      </w:r>
      <w:r>
        <w:rPr>
          <w:b/>
          <w:bCs/>
          <w:lang w:val="en-US"/>
        </w:rPr>
        <w:t xml:space="preserve"> </w:t>
      </w:r>
      <w:r w:rsidRPr="00303EA1">
        <w:rPr>
          <w:lang w:val="en-US"/>
        </w:rPr>
        <w:t>to</w:t>
      </w:r>
      <w:r>
        <w:rPr>
          <w:b/>
          <w:bCs/>
          <w:lang w:val="en-US"/>
        </w:rPr>
        <w:t xml:space="preserve"> NRF24L01 </w:t>
      </w:r>
      <w:r>
        <w:rPr>
          <w:lang w:val="en-US"/>
        </w:rPr>
        <w:t>folder.</w:t>
      </w:r>
    </w:p>
    <w:p w14:paraId="2DA5D613" w14:textId="69B0AD07" w:rsidR="00303EA1" w:rsidRDefault="00303EA1" w:rsidP="00303EA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ename the file for checking the counting in the file as “</w:t>
      </w:r>
      <w:r w:rsidRPr="00303EA1">
        <w:rPr>
          <w:b/>
          <w:bCs/>
          <w:lang w:val="en-US"/>
        </w:rPr>
        <w:t>myFile.txt</w:t>
      </w:r>
      <w:r>
        <w:rPr>
          <w:lang w:val="en-US"/>
        </w:rPr>
        <w:t xml:space="preserve">” and copy it to the same folder. </w:t>
      </w:r>
    </w:p>
    <w:p w14:paraId="39EAE393" w14:textId="09AF6D2C" w:rsidR="00303EA1" w:rsidRDefault="00082AB1" w:rsidP="00303EA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Now Run the </w:t>
      </w:r>
      <w:r w:rsidR="0024523D" w:rsidRPr="0024523D">
        <w:rPr>
          <w:b/>
          <w:bCs/>
          <w:lang w:val="en-US"/>
        </w:rPr>
        <w:t>code.py</w:t>
      </w:r>
      <w:r w:rsidR="0024523D">
        <w:rPr>
          <w:lang w:val="en-US"/>
        </w:rPr>
        <w:t xml:space="preserve">  and </w:t>
      </w:r>
      <w:r w:rsidR="0024523D">
        <w:rPr>
          <w:b/>
          <w:bCs/>
          <w:lang w:val="en-US"/>
        </w:rPr>
        <w:t>ArduinoCode.ino</w:t>
      </w:r>
      <w:r w:rsidR="0024523D">
        <w:rPr>
          <w:lang w:val="en-US"/>
        </w:rPr>
        <w:t xml:space="preserve"> in</w:t>
      </w:r>
      <w:r w:rsidR="00557889">
        <w:rPr>
          <w:lang w:val="en-US"/>
        </w:rPr>
        <w:t xml:space="preserve"> Raspberry Pi and Arduino respectively.</w:t>
      </w:r>
    </w:p>
    <w:p w14:paraId="29FBEB81" w14:textId="1AD4CD9B" w:rsidR="00557889" w:rsidRPr="00303EA1" w:rsidRDefault="00557889" w:rsidP="00303EA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pdate the file and check the result.</w:t>
      </w:r>
    </w:p>
    <w:sectPr w:rsidR="00557889" w:rsidRPr="00303E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11748"/>
    <w:multiLevelType w:val="hybridMultilevel"/>
    <w:tmpl w:val="C206E03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B905E7"/>
    <w:multiLevelType w:val="hybridMultilevel"/>
    <w:tmpl w:val="6D04BF6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jezNDU3sjAztjBS0lEKTi0uzszPAykwrgUAt9a/yCwAAAA="/>
  </w:docVars>
  <w:rsids>
    <w:rsidRoot w:val="008F24E5"/>
    <w:rsid w:val="0006355F"/>
    <w:rsid w:val="00082AB1"/>
    <w:rsid w:val="0024523D"/>
    <w:rsid w:val="00303EA1"/>
    <w:rsid w:val="00396A43"/>
    <w:rsid w:val="003A0F2F"/>
    <w:rsid w:val="004A06ED"/>
    <w:rsid w:val="00557889"/>
    <w:rsid w:val="007C668C"/>
    <w:rsid w:val="00817263"/>
    <w:rsid w:val="008F24E5"/>
    <w:rsid w:val="009E3F6A"/>
    <w:rsid w:val="00AB021B"/>
    <w:rsid w:val="00AB6FEF"/>
    <w:rsid w:val="00B24F93"/>
    <w:rsid w:val="00D26E8D"/>
    <w:rsid w:val="00D37FDF"/>
    <w:rsid w:val="00EE6088"/>
    <w:rsid w:val="00F43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49887"/>
  <w15:chartTrackingRefBased/>
  <w15:docId w15:val="{9EAF8406-7910-4E3D-90B6-99CF79B3D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F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7F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7F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9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05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25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3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81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120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8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8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6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2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59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756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58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9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62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1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659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8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63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20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018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51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019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970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935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93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72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9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934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766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95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353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42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343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80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2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82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154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32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344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02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92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300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62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70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8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7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6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97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958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354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89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74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655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32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9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Blavery/lib_nrf24" TargetMode="External"/><Relationship Id="rId5" Type="http://schemas.openxmlformats.org/officeDocument/2006/relationships/hyperlink" Target="https://github.com/Gadgetoid/py-spidev/archive/master.zip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HAR ALI KHAN</dc:creator>
  <cp:keywords/>
  <dc:description/>
  <cp:lastModifiedBy>AZHAR ALI KHAN</cp:lastModifiedBy>
  <cp:revision>16</cp:revision>
  <dcterms:created xsi:type="dcterms:W3CDTF">2022-03-07T14:41:00Z</dcterms:created>
  <dcterms:modified xsi:type="dcterms:W3CDTF">2022-03-07T17:06:00Z</dcterms:modified>
</cp:coreProperties>
</file>